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DD08E1" w14:textId="271A6FFA" w:rsidR="00946A52" w:rsidRDefault="00FC7F3E"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1" locked="0" layoutInCell="1" allowOverlap="1" wp14:anchorId="5ED15638" wp14:editId="09D032E9">
            <wp:simplePos x="0" y="0"/>
            <wp:positionH relativeFrom="page">
              <wp:posOffset>449</wp:posOffset>
            </wp:positionH>
            <wp:positionV relativeFrom="paragraph">
              <wp:posOffset>-914400</wp:posOffset>
            </wp:positionV>
            <wp:extent cx="10045717" cy="7762600"/>
            <wp:effectExtent l="0" t="0" r="0" b="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300335" name="bluefade_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45717" cy="776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6AA614E" wp14:editId="31AD9E81">
                <wp:simplePos x="0" y="0"/>
                <wp:positionH relativeFrom="margin">
                  <wp:posOffset>180144</wp:posOffset>
                </wp:positionH>
                <wp:positionV relativeFrom="paragraph">
                  <wp:posOffset>3681144</wp:posOffset>
                </wp:positionV>
                <wp:extent cx="8196580" cy="21717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6580" cy="2171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68DAA8" w14:textId="77777777" w:rsidR="005B3790" w:rsidRPr="00A84F6D" w:rsidRDefault="00DB35CD" w:rsidP="005B3790">
                            <w:pPr>
                              <w:jc w:val="center"/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To ensure a safe and sanitary workplace,</w:t>
                            </w:r>
                            <w:r w:rsidR="00CC627B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897385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the elevator</w:t>
                            </w:r>
                            <w:r w:rsidR="00CC627B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  <w:t xml:space="preserve">capacity is limited to </w:t>
                            </w:r>
                            <w:r w:rsidR="00CC627B" w:rsidRPr="00CC627B">
                              <w:rPr>
                                <w:b/>
                                <w:color w:val="FF0000"/>
                                <w:sz w:val="48"/>
                                <w:szCs w:val="48"/>
                              </w:rPr>
                              <w:t>[5]</w:t>
                            </w:r>
                            <w:r w:rsidR="00CC627B" w:rsidRPr="00CC627B">
                              <w:rPr>
                                <w:color w:val="FF0000"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CC627B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individuals at a time</w:t>
                            </w:r>
                            <w:r w:rsidR="00897385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.</w:t>
                            </w:r>
                            <w:r w:rsidR="00E34F72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</w:r>
                            <w:r w:rsidR="00E34F72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  <w:t>We apologize for any convenience and</w:t>
                            </w:r>
                            <w:r w:rsidR="00E34F72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  <w:t>thank you for your flexibility.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AA61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.2pt;margin-top:289.85pt;width:645.4pt;height:171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" stroked="f">
                <v:textbox>
                  <w:txbxContent>
                    <w:p w14:paraId="1E68DAA8" w14:textId="77777777" w:rsidR="005B3790" w:rsidRPr="00A84F6D" w:rsidRDefault="00DB35CD" w:rsidP="005B3790">
                      <w:pPr>
                        <w:jc w:val="center"/>
                        <w:rPr>
                          <w:color w:val="3B3838" w:themeColor="background2" w:themeShade="40"/>
                          <w:sz w:val="48"/>
                          <w:szCs w:val="48"/>
                        </w:rPr>
                      </w:pP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To ensure a safe and sanitary workplace,</w:t>
                      </w:r>
                      <w:r w:rsidR="00CC627B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 xml:space="preserve"> </w:t>
                      </w:r>
                      <w:r w:rsidR="00897385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the elevator</w:t>
                      </w:r>
                      <w:r w:rsidR="00CC627B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  <w:t xml:space="preserve">capacity is limited to </w:t>
                      </w:r>
                      <w:r w:rsidR="00CC627B" w:rsidRPr="00CC627B">
                        <w:rPr>
                          <w:b/>
                          <w:color w:val="FF0000"/>
                          <w:sz w:val="48"/>
                          <w:szCs w:val="48"/>
                        </w:rPr>
                        <w:t>[5]</w:t>
                      </w:r>
                      <w:r w:rsidR="00CC627B" w:rsidRPr="00CC627B">
                        <w:rPr>
                          <w:color w:val="FF0000"/>
                          <w:sz w:val="48"/>
                          <w:szCs w:val="48"/>
                        </w:rPr>
                        <w:t xml:space="preserve"> </w:t>
                      </w:r>
                      <w:r w:rsidR="00CC627B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individuals at a time</w:t>
                      </w:r>
                      <w:r w:rsidR="00897385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.</w:t>
                      </w:r>
                      <w:r w:rsidR="00E34F72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</w:r>
                      <w:r w:rsidR="00E34F72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  <w:t>We apologize for any convenience and</w:t>
                      </w:r>
                      <w:r w:rsidR="00E34F72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  <w:t>thank you for your flexibilit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46A52" w:rsidSect="00AA524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613E54" w14:textId="77777777" w:rsidR="00DB35CD" w:rsidRDefault="00DB35CD">
      <w:pPr>
        <w:spacing w:after="0" w:line="240" w:lineRule="auto"/>
      </w:pPr>
      <w:r>
        <w:separator/>
      </w:r>
    </w:p>
  </w:endnote>
  <w:endnote w:type="continuationSeparator" w:id="0">
    <w:p w14:paraId="1D2F28B8" w14:textId="77777777" w:rsidR="00DB35CD" w:rsidRDefault="00DB3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B667B2" w14:textId="77777777" w:rsidR="00DB35CD" w:rsidRDefault="00DB35CD">
      <w:pPr>
        <w:spacing w:after="0" w:line="240" w:lineRule="auto"/>
      </w:pPr>
      <w:r>
        <w:separator/>
      </w:r>
    </w:p>
  </w:footnote>
  <w:footnote w:type="continuationSeparator" w:id="0">
    <w:p w14:paraId="600985E6" w14:textId="77777777" w:rsidR="00DB35CD" w:rsidRDefault="00DB3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wNDI1MjU0NDQ2NjRT0lEKTi0uzszPAykwqgUA5RDSSSwAAAA="/>
  </w:docVars>
  <w:rsids>
    <w:rsidRoot w:val="00AA524C"/>
    <w:rsid w:val="000126D0"/>
    <w:rsid w:val="00034775"/>
    <w:rsid w:val="00152333"/>
    <w:rsid w:val="00160E5C"/>
    <w:rsid w:val="00260ADE"/>
    <w:rsid w:val="002A21CE"/>
    <w:rsid w:val="00433AA7"/>
    <w:rsid w:val="005B3790"/>
    <w:rsid w:val="00637D8F"/>
    <w:rsid w:val="00677923"/>
    <w:rsid w:val="006C7AD2"/>
    <w:rsid w:val="006F0972"/>
    <w:rsid w:val="00780828"/>
    <w:rsid w:val="00897385"/>
    <w:rsid w:val="00946A52"/>
    <w:rsid w:val="00972CCE"/>
    <w:rsid w:val="009F6434"/>
    <w:rsid w:val="00A63832"/>
    <w:rsid w:val="00A84F6D"/>
    <w:rsid w:val="00AA524C"/>
    <w:rsid w:val="00BC602F"/>
    <w:rsid w:val="00CC627B"/>
    <w:rsid w:val="00D81C25"/>
    <w:rsid w:val="00DB35CD"/>
    <w:rsid w:val="00E34F72"/>
    <w:rsid w:val="00E704A4"/>
    <w:rsid w:val="00F73245"/>
    <w:rsid w:val="00F906CE"/>
    <w:rsid w:val="00FC7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7FE0A"/>
  <w15:chartTrackingRefBased/>
  <w15:docId w15:val="{C77BEA36-59A0-426D-99A6-B06BC8B14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1C25"/>
    <w:pPr>
      <w:spacing w:before="240" w:after="0"/>
      <w:ind w:left="3960" w:right="-778"/>
      <w:outlineLvl w:val="0"/>
    </w:pPr>
    <w:rPr>
      <w:b/>
      <w:color w:val="C00000"/>
      <w:sz w:val="28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edList">
    <w:name w:val="Bulleted List"/>
    <w:uiPriority w:val="99"/>
    <w:rsid w:val="00034775"/>
    <w:pPr>
      <w:numPr>
        <w:numId w:val="1"/>
      </w:numPr>
    </w:pPr>
  </w:style>
  <w:style w:type="character" w:customStyle="1" w:styleId="Heading1Char">
    <w:name w:val="Heading 1 Char"/>
    <w:link w:val="Heading1"/>
    <w:uiPriority w:val="9"/>
    <w:rsid w:val="00D81C25"/>
    <w:rPr>
      <w:b/>
      <w:color w:val="C00000"/>
      <w:sz w:val="28"/>
      <w:lang w:val="en"/>
    </w:rPr>
  </w:style>
  <w:style w:type="paragraph" w:styleId="Header">
    <w:name w:val="header"/>
    <w:basedOn w:val="Normal"/>
    <w:link w:val="Head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24C"/>
  </w:style>
  <w:style w:type="paragraph" w:styleId="Footer">
    <w:name w:val="footer"/>
    <w:basedOn w:val="Normal"/>
    <w:link w:val="Foot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24C"/>
  </w:style>
  <w:style w:type="character" w:styleId="CommentReference">
    <w:name w:val="annotation reference"/>
    <w:basedOn w:val="DefaultParagraphFont"/>
    <w:uiPriority w:val="99"/>
    <w:semiHidden/>
    <w:unhideWhenUsed/>
    <w:rsid w:val="00637D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7D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7D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D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D8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D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D8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l, Jackson</dc:creator>
  <cp:lastModifiedBy>Blair Mulzer</cp:lastModifiedBy>
  <cp:revision>2</cp:revision>
  <dcterms:created xsi:type="dcterms:W3CDTF">2020-07-06T19:46:00Z</dcterms:created>
  <dcterms:modified xsi:type="dcterms:W3CDTF">2020-07-06T19:46:00Z</dcterms:modified>
</cp:coreProperties>
</file>